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389B17A1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328EC">
              <w:rPr>
                <w:rFonts w:eastAsia="Times New Roman" w:cstheme="minorHAnsi"/>
                <w:highlight w:val="yellow"/>
              </w:rPr>
              <w:t>27.03.2020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0789EBFD" w14:textId="77777777" w:rsidR="00A03671" w:rsidRDefault="00A03671" w:rsidP="004C77B3"/>
    <w:p w14:paraId="149A9C5C" w14:textId="77777777" w:rsidR="00A03671" w:rsidRDefault="00A03671" w:rsidP="004C77B3"/>
    <w:p w14:paraId="314225A4" w14:textId="0A6D41ED" w:rsidR="00F14AD1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7E339EF0" w14:textId="77777777" w:rsidR="00A03671" w:rsidRPr="00A03671" w:rsidRDefault="00A03671" w:rsidP="004C77B3">
      <w:pPr>
        <w:rPr>
          <w:b/>
          <w:bCs/>
        </w:rPr>
      </w:pPr>
    </w:p>
    <w:p w14:paraId="5A7772D9" w14:textId="17D6BA6B" w:rsidR="004C77B3" w:rsidRDefault="004C77B3" w:rsidP="004C77B3">
      <w:r>
        <w:t xml:space="preserve">Konya Gıda ve Tarım Üniversitesi, </w:t>
      </w:r>
      <w:r w:rsidR="00F14AD1">
        <w:t>Tarım ve Doğa Bilimleri</w:t>
      </w:r>
      <w:r>
        <w:t>,</w:t>
      </w:r>
      <w:r w:rsidR="00F14AD1">
        <w:t xml:space="preserve"> Moleküler Biyoloji ve Genetik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F14AD1">
        <w:t xml:space="preserve">moleküler biyoloji, genetik, biyoteknoloji vb. teknoloji ve 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166E1657" w:rsidR="004C77B3" w:rsidRDefault="004C77B3" w:rsidP="004C77B3">
      <w:r>
        <w:t xml:space="preserve">Öğrencilerimizin zorunlu almaları gereken Yaz Stajı I ve Yaz Stajı II dersleri kapsamında stajlarını 2. ve 3. akademik yılın sonunda, yaz aylarında ve sigortaları kurumumuz tarafından karşılanarak </w:t>
      </w:r>
      <w:r w:rsidR="00A03671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48039DD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</w:t>
      </w:r>
      <w:r w:rsidR="00A03671">
        <w:t xml:space="preserve"> </w:t>
      </w:r>
      <w:r>
        <w:t xml:space="preserve">hususunu onaylarınıza sunar; </w:t>
      </w:r>
      <w:r w:rsidR="001A4DEC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5857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5D488CEB" w:rsidR="00F14AD1" w:rsidRPr="00F14AD1" w:rsidRDefault="00134D08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ç. Dr. Gülcihan GÜLSEREN</w:t>
            </w:r>
          </w:p>
        </w:tc>
      </w:tr>
      <w:tr w:rsidR="00F14AD1" w:rsidRPr="00F14AD1" w14:paraId="3BA08C96" w14:textId="77777777" w:rsidTr="00A03671">
        <w:tc>
          <w:tcPr>
            <w:tcW w:w="270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857" w:type="dxa"/>
          </w:tcPr>
          <w:p w14:paraId="70C88053" w14:textId="6FCF7487" w:rsidR="00F14AD1" w:rsidRPr="00F14AD1" w:rsidRDefault="00F14AD1" w:rsidP="00F14AD1">
            <w:pPr>
              <w:spacing w:before="0" w:after="0"/>
              <w:rPr>
                <w:rFonts w:eastAsia="Times New Roman" w:cstheme="minorHAnsi"/>
                <w:i/>
              </w:rPr>
            </w:pPr>
            <w:r w:rsidRPr="00F14AD1">
              <w:rPr>
                <w:rFonts w:eastAsia="Times New Roman" w:cstheme="minorHAnsi"/>
                <w:i/>
              </w:rPr>
              <w:t>Bölüm Başka</w:t>
            </w:r>
            <w:r w:rsidR="00D600B2">
              <w:rPr>
                <w:rFonts w:eastAsia="Times New Roman" w:cstheme="minorHAnsi"/>
                <w:i/>
              </w:rPr>
              <w:t>nı</w:t>
            </w:r>
          </w:p>
          <w:p w14:paraId="56EFD574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Moleküler Biyoloji ve Genetik Bölümü</w:t>
            </w:r>
          </w:p>
          <w:p w14:paraId="49DCB328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Tarım ve Doğa Bilimleri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6C6B41F3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</w:t>
            </w:r>
            <w:r w:rsidR="00D600B2">
              <w:rPr>
                <w:rFonts w:eastAsia="Times New Roman" w:cstheme="minorHAnsi"/>
              </w:rPr>
              <w:t>5362</w:t>
            </w:r>
          </w:p>
          <w:p w14:paraId="32D1F493" w14:textId="7A82F75A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214DEF" w:rsidRPr="00796989">
                <w:rPr>
                  <w:rStyle w:val="Hyperlink"/>
                </w:rPr>
                <w:t>Gulcihan.Gulseren@gidatarim.edu.tr</w:t>
              </w:r>
            </w:hyperlink>
            <w:r w:rsidR="00A03671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15E1EA" w14:textId="77777777" w:rsidR="00B131B4" w:rsidRDefault="00B131B4" w:rsidP="00C57EF8">
      <w:r>
        <w:separator/>
      </w:r>
    </w:p>
  </w:endnote>
  <w:endnote w:type="continuationSeparator" w:id="0">
    <w:p w14:paraId="1554FE4A" w14:textId="77777777" w:rsidR="00B131B4" w:rsidRDefault="00B131B4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618B7" w14:textId="77777777" w:rsidR="00C318E4" w:rsidRDefault="00C318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proofErr w:type="spellStart"/>
          <w:r>
            <w:rPr>
              <w:b/>
              <w:bCs/>
              <w:sz w:val="14"/>
              <w:szCs w:val="14"/>
            </w:rPr>
            <w:t>Student’s</w:t>
          </w:r>
          <w:proofErr w:type="spellEnd"/>
          <w:r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="00A35CA7" w:rsidRPr="008A28B4">
            <w:rPr>
              <w:b/>
              <w:bCs/>
              <w:sz w:val="14"/>
              <w:szCs w:val="14"/>
            </w:rPr>
            <w:t>Signature</w:t>
          </w:r>
          <w:proofErr w:type="spellEnd"/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C25" w14:textId="336A0CBB" w:rsidR="00F14AD1" w:rsidRPr="00F14AD1" w:rsidRDefault="00F14AD1" w:rsidP="00F14AD1">
    <w:pPr>
      <w:pStyle w:val="Footer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Footer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B70BD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Hyperlink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68BE13" w14:textId="77777777" w:rsidR="00B131B4" w:rsidRDefault="00B131B4" w:rsidP="00C57EF8">
      <w:r>
        <w:separator/>
      </w:r>
    </w:p>
  </w:footnote>
  <w:footnote w:type="continuationSeparator" w:id="0">
    <w:p w14:paraId="014BCD94" w14:textId="77777777" w:rsidR="00B131B4" w:rsidRDefault="00B131B4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BAC14" w14:textId="77777777" w:rsidR="00C318E4" w:rsidRDefault="00C318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NoSpacing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C318E4" w:rsidRPr="00061475" w14:paraId="634B08A4" w14:textId="77777777" w:rsidTr="00792F26">
      <w:trPr>
        <w:trHeight w:val="1012"/>
      </w:trPr>
      <w:tc>
        <w:tcPr>
          <w:tcW w:w="3976" w:type="dxa"/>
          <w:vAlign w:val="center"/>
        </w:tcPr>
        <w:p w14:paraId="0F3FD618" w14:textId="77777777" w:rsidR="00C318E4" w:rsidRPr="00061475" w:rsidRDefault="00C318E4" w:rsidP="00C318E4">
          <w:pPr>
            <w:pStyle w:val="NoSpacing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772CDCB2" wp14:editId="0F1B9AAB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F050AB9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1F7910E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Tarım ve Doğa Bilimleri Fakültesi</w:t>
          </w:r>
        </w:p>
        <w:p w14:paraId="028B5D5F" w14:textId="33FDE7E2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</w:rPr>
          </w:pPr>
          <w:r>
            <w:rPr>
              <w:b/>
              <w:bCs/>
              <w:smallCaps/>
            </w:rPr>
            <w:t xml:space="preserve">Moleküler Biyoloji ve Genetik </w:t>
          </w:r>
          <w:r w:rsidRPr="008C326A">
            <w:rPr>
              <w:b/>
              <w:bCs/>
              <w:smallCaps/>
            </w:rPr>
            <w:t>Bölümü</w:t>
          </w:r>
        </w:p>
        <w:p w14:paraId="3789AFFF" w14:textId="77777777" w:rsidR="00C318E4" w:rsidRPr="008C326A" w:rsidRDefault="00C318E4" w:rsidP="00C318E4">
          <w:pPr>
            <w:pStyle w:val="NoSpacing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3831A31B" w14:textId="77777777" w:rsidR="00C318E4" w:rsidRPr="008C326A" w:rsidRDefault="00C318E4" w:rsidP="00C318E4">
          <w:pPr>
            <w:pStyle w:val="NoSpacing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C318E4" w:rsidRPr="00061475" w14:paraId="6940D4B4" w14:textId="77777777" w:rsidTr="00792F26">
      <w:tc>
        <w:tcPr>
          <w:tcW w:w="7662" w:type="dxa"/>
          <w:gridSpan w:val="2"/>
          <w:vAlign w:val="center"/>
        </w:tcPr>
        <w:p w14:paraId="50976081" w14:textId="77777777" w:rsidR="00C318E4" w:rsidRPr="004C77B3" w:rsidRDefault="00C318E4" w:rsidP="00C318E4">
          <w:pPr>
            <w:pStyle w:val="NoSpacing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5A5E2867" w14:textId="77777777" w:rsidR="00C318E4" w:rsidRPr="004C77B3" w:rsidRDefault="00C318E4" w:rsidP="00C318E4">
                  <w:pPr>
                    <w:pStyle w:val="Footer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1BCFD58A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963576">
    <w:abstractNumId w:val="1"/>
  </w:num>
  <w:num w:numId="2" w16cid:durableId="1359702628">
    <w:abstractNumId w:val="1"/>
  </w:num>
  <w:num w:numId="3" w16cid:durableId="1864903007">
    <w:abstractNumId w:val="1"/>
  </w:num>
  <w:num w:numId="4" w16cid:durableId="219024450">
    <w:abstractNumId w:val="1"/>
  </w:num>
  <w:num w:numId="5" w16cid:durableId="478304422">
    <w:abstractNumId w:val="1"/>
  </w:num>
  <w:num w:numId="6" w16cid:durableId="11959163">
    <w:abstractNumId w:val="1"/>
  </w:num>
  <w:num w:numId="7" w16cid:durableId="188490535">
    <w:abstractNumId w:val="1"/>
  </w:num>
  <w:num w:numId="8" w16cid:durableId="2111199306">
    <w:abstractNumId w:val="1"/>
  </w:num>
  <w:num w:numId="9" w16cid:durableId="979000482">
    <w:abstractNumId w:val="1"/>
  </w:num>
  <w:num w:numId="10" w16cid:durableId="1780565319">
    <w:abstractNumId w:val="1"/>
  </w:num>
  <w:num w:numId="11" w16cid:durableId="1070469524">
    <w:abstractNumId w:val="0"/>
  </w:num>
  <w:num w:numId="12" w16cid:durableId="1497770056">
    <w:abstractNumId w:val="2"/>
  </w:num>
  <w:num w:numId="13" w16cid:durableId="435515706">
    <w:abstractNumId w:val="7"/>
  </w:num>
  <w:num w:numId="14" w16cid:durableId="981688538">
    <w:abstractNumId w:val="4"/>
  </w:num>
  <w:num w:numId="15" w16cid:durableId="387799845">
    <w:abstractNumId w:val="8"/>
  </w:num>
  <w:num w:numId="16" w16cid:durableId="240799141">
    <w:abstractNumId w:val="9"/>
  </w:num>
  <w:num w:numId="17" w16cid:durableId="141623746">
    <w:abstractNumId w:val="5"/>
  </w:num>
  <w:num w:numId="18" w16cid:durableId="422847872">
    <w:abstractNumId w:val="3"/>
  </w:num>
  <w:num w:numId="19" w16cid:durableId="923299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DYzNLE0MwByLJV0lIJTi4sz8/NACoxqAdxb+eAsAAAA"/>
  </w:docVars>
  <w:rsids>
    <w:rsidRoot w:val="006069A6"/>
    <w:rsid w:val="00012F6E"/>
    <w:rsid w:val="0002205C"/>
    <w:rsid w:val="00025194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34D08"/>
    <w:rsid w:val="001A4DEC"/>
    <w:rsid w:val="001C266B"/>
    <w:rsid w:val="001D00DD"/>
    <w:rsid w:val="001D676A"/>
    <w:rsid w:val="001D7740"/>
    <w:rsid w:val="001F602D"/>
    <w:rsid w:val="00201830"/>
    <w:rsid w:val="00214DEF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94789"/>
    <w:rsid w:val="0049570D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E0E85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B1995"/>
    <w:rsid w:val="006B33F7"/>
    <w:rsid w:val="006C0D37"/>
    <w:rsid w:val="006C4699"/>
    <w:rsid w:val="006C76AC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90D06"/>
    <w:rsid w:val="007942A5"/>
    <w:rsid w:val="007C3523"/>
    <w:rsid w:val="007C4BF3"/>
    <w:rsid w:val="007E7140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A4F09"/>
    <w:rsid w:val="009B6E04"/>
    <w:rsid w:val="009C75ED"/>
    <w:rsid w:val="009E09EC"/>
    <w:rsid w:val="009F3011"/>
    <w:rsid w:val="009F3FE0"/>
    <w:rsid w:val="00A03671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131B4"/>
    <w:rsid w:val="00B31BD4"/>
    <w:rsid w:val="00B61B20"/>
    <w:rsid w:val="00B719F6"/>
    <w:rsid w:val="00B73D7F"/>
    <w:rsid w:val="00B77BAE"/>
    <w:rsid w:val="00BA5471"/>
    <w:rsid w:val="00BC4320"/>
    <w:rsid w:val="00BE2E0E"/>
    <w:rsid w:val="00C1516B"/>
    <w:rsid w:val="00C318E4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B33F9"/>
    <w:rsid w:val="00CB3CE6"/>
    <w:rsid w:val="00CD3BC6"/>
    <w:rsid w:val="00CD6A0C"/>
    <w:rsid w:val="00D07192"/>
    <w:rsid w:val="00D075FF"/>
    <w:rsid w:val="00D444EA"/>
    <w:rsid w:val="00D546AC"/>
    <w:rsid w:val="00D600B2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073FF"/>
    <w:rsid w:val="00E1266A"/>
    <w:rsid w:val="00E13C2F"/>
    <w:rsid w:val="00E22790"/>
    <w:rsid w:val="00E30098"/>
    <w:rsid w:val="00E310F0"/>
    <w:rsid w:val="00E36420"/>
    <w:rsid w:val="00E44703"/>
    <w:rsid w:val="00E503BE"/>
    <w:rsid w:val="00E54019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lcihan.Gulseren@gidatarim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ıvanç BİLECEN</cp:lastModifiedBy>
  <cp:revision>183</cp:revision>
  <cp:lastPrinted>2019-07-04T10:26:00Z</cp:lastPrinted>
  <dcterms:created xsi:type="dcterms:W3CDTF">2016-06-24T11:13:00Z</dcterms:created>
  <dcterms:modified xsi:type="dcterms:W3CDTF">2024-05-2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53ed1a0d950731ce8ed76a8a387931771cba611fdc389342ac7754efc7d7c</vt:lpwstr>
  </property>
</Properties>
</file>